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5049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98e51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02T12:51:34Z</dcterms:created>
  <dcterms:modified xsi:type="dcterms:W3CDTF">2021-12-02T12:51:34Z</dcterms:modified>
</cp:coreProperties>
</file>